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682fdc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fa4ca141-ff85-4a5e-a668-d67264bfc7d0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50:24Z</dcterms:created>
  <dcterms:modified xsi:type="dcterms:W3CDTF">2023-07-24T11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